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58D7" w:rsidRDefault="00F01DD9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608070</wp:posOffset>
                </wp:positionH>
                <wp:positionV relativeFrom="paragraph">
                  <wp:posOffset>2560320</wp:posOffset>
                </wp:positionV>
                <wp:extent cx="148590" cy="133350"/>
                <wp:effectExtent l="38100" t="38100" r="41910" b="38100"/>
                <wp:wrapNone/>
                <wp:docPr id="7" name="Star: 5 Point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" cy="1333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96F67" id="Star: 5 Points 7" o:spid="_x0000_s1026" style="position:absolute;margin-left:284.1pt;margin-top:201.6pt;width:11.7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859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" path="m,50935r56757,l74295,,91833,50935r56757,l102673,82414r17539,50936l74295,101870,28378,133350,45917,82414,,50935xe" fillcolor="white [3212]" strokecolor="white [3212]" strokeweight="1pt">
                <v:stroke joinstyle="miter"/>
                <v:path arrowok="t" o:connecttype="custom" o:connectlocs="0,50935;56757,50935;74295,0;91833,50935;148590,50935;102673,82414;120212,133350;74295,101870;28378,133350;45917,82414;0,50935" o:connectangles="0,0,0,0,0,0,0,0,0,0,0"/>
              </v:shape>
            </w:pict>
          </mc:Fallback>
        </mc:AlternateContent>
      </w:r>
      <w:r w:rsidR="0071240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29C040" wp14:editId="69C150DB">
                <wp:simplePos x="0" y="0"/>
                <wp:positionH relativeFrom="column">
                  <wp:posOffset>1173480</wp:posOffset>
                </wp:positionH>
                <wp:positionV relativeFrom="paragraph">
                  <wp:posOffset>1173480</wp:posOffset>
                </wp:positionV>
                <wp:extent cx="1828800" cy="1828800"/>
                <wp:effectExtent l="0" t="0" r="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712404" w:rsidRPr="00F01DD9" w:rsidRDefault="00712404" w:rsidP="00712404">
                            <w:pPr>
                              <w:spacing w:after="0" w:line="240" w:lineRule="auto"/>
                              <w:jc w:val="center"/>
                              <w:rPr>
                                <w:noProof/>
                                <w:color w:val="003399"/>
                                <w:sz w:val="9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01DD9">
                              <w:rPr>
                                <w:noProof/>
                                <w:color w:val="003399"/>
                                <w:sz w:val="9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29C04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92.4pt;margin-top:92.4pt;width:2in;height:2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" filled="f" stroked="f">
                <v:fill o:detectmouseclick="t"/>
                <v:textbox style="mso-fit-shape-to-text:t">
                  <w:txbxContent>
                    <w:p w:rsidR="00712404" w:rsidRPr="00F01DD9" w:rsidRDefault="00712404" w:rsidP="00712404">
                      <w:pPr>
                        <w:spacing w:after="0" w:line="240" w:lineRule="auto"/>
                        <w:jc w:val="center"/>
                        <w:rPr>
                          <w:noProof/>
                          <w:color w:val="003399"/>
                          <w:sz w:val="9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01DD9">
                        <w:rPr>
                          <w:noProof/>
                          <w:color w:val="003399"/>
                          <w:sz w:val="9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018</w:t>
                      </w:r>
                    </w:p>
                  </w:txbxContent>
                </v:textbox>
              </v:shape>
            </w:pict>
          </mc:Fallback>
        </mc:AlternateContent>
      </w:r>
      <w:r w:rsidR="0071240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BA5FF3" wp14:editId="41FF98D0">
                <wp:simplePos x="0" y="0"/>
                <wp:positionH relativeFrom="column">
                  <wp:posOffset>853440</wp:posOffset>
                </wp:positionH>
                <wp:positionV relativeFrom="paragraph">
                  <wp:posOffset>1828800</wp:posOffset>
                </wp:positionV>
                <wp:extent cx="1828800" cy="1828800"/>
                <wp:effectExtent l="0" t="0" r="0" b="82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712404" w:rsidRPr="00F01DD9" w:rsidRDefault="00712404" w:rsidP="0071240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noProof/>
                                <w:color w:val="003399"/>
                                <w:sz w:val="72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01DD9">
                              <w:rPr>
                                <w:b/>
                                <w:noProof/>
                                <w:color w:val="003399"/>
                                <w:sz w:val="72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orthea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A5FF3" id="Text Box 4" o:spid="_x0000_s1027" type="#_x0000_t202" style="position:absolute;margin-left:67.2pt;margin-top:2in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" filled="f" stroked="f">
                <v:fill o:detectmouseclick="t"/>
                <v:textbox style="mso-fit-shape-to-text:t">
                  <w:txbxContent>
                    <w:p w:rsidR="00712404" w:rsidRPr="00F01DD9" w:rsidRDefault="00712404" w:rsidP="00712404">
                      <w:pPr>
                        <w:spacing w:after="0" w:line="240" w:lineRule="auto"/>
                        <w:jc w:val="center"/>
                        <w:rPr>
                          <w:b/>
                          <w:noProof/>
                          <w:color w:val="003399"/>
                          <w:sz w:val="72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01DD9">
                        <w:rPr>
                          <w:b/>
                          <w:noProof/>
                          <w:color w:val="003399"/>
                          <w:sz w:val="72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ortheast</w:t>
                      </w:r>
                    </w:p>
                  </w:txbxContent>
                </v:textbox>
              </v:shape>
            </w:pict>
          </mc:Fallback>
        </mc:AlternateContent>
      </w:r>
      <w:r w:rsidR="0055416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29A2FD" wp14:editId="195EA16C">
                <wp:simplePos x="0" y="0"/>
                <wp:positionH relativeFrom="column">
                  <wp:posOffset>292418</wp:posOffset>
                </wp:positionH>
                <wp:positionV relativeFrom="paragraph">
                  <wp:posOffset>413702</wp:posOffset>
                </wp:positionV>
                <wp:extent cx="3223260" cy="3194701"/>
                <wp:effectExtent l="128587" t="80963" r="143828" b="86677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490509">
                          <a:off x="0" y="0"/>
                          <a:ext cx="3223260" cy="31947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554169" w:rsidRPr="00712404" w:rsidRDefault="00554169" w:rsidP="00554169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12404">
                              <w:rPr>
                                <w:noProof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Collegiate Cyber Defense Competition </w:t>
                            </w:r>
                            <w:r w:rsidR="00B509E1" w:rsidRPr="00712404">
                              <w:rPr>
                                <w:rFonts w:cstheme="minorHAnsi"/>
                                <w:noProof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•</w:t>
                            </w:r>
                            <w:r w:rsidR="00B509E1" w:rsidRPr="00712404">
                              <w:rPr>
                                <w:noProof/>
                                <w:color w:val="000000" w:themeColor="text1"/>
                                <w:sz w:val="96"/>
                                <w:szCs w:val="9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Circl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9A2FD" id="Text Box 3" o:spid="_x0000_s1028" type="#_x0000_t202" style="position:absolute;margin-left:23.05pt;margin-top:32.55pt;width:253.8pt;height:251.55pt;rotation:-5580927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" filled="f" stroked="f">
                <v:fill o:detectmouseclick="t"/>
                <v:textbox>
                  <w:txbxContent>
                    <w:p w:rsidR="00554169" w:rsidRPr="00712404" w:rsidRDefault="00554169" w:rsidP="00554169">
                      <w:pPr>
                        <w:jc w:val="center"/>
                        <w:rPr>
                          <w:noProof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12404">
                        <w:rPr>
                          <w:noProof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Collegiate Cyber Defense Competition </w:t>
                      </w:r>
                      <w:r w:rsidR="00B509E1" w:rsidRPr="00712404">
                        <w:rPr>
                          <w:rFonts w:cstheme="minorHAnsi"/>
                          <w:noProof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•</w:t>
                      </w:r>
                      <w:r w:rsidR="00B509E1" w:rsidRPr="00712404">
                        <w:rPr>
                          <w:noProof/>
                          <w:color w:val="000000" w:themeColor="text1"/>
                          <w:sz w:val="96"/>
                          <w:szCs w:val="9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5416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8140</wp:posOffset>
                </wp:positionH>
                <wp:positionV relativeFrom="paragraph">
                  <wp:posOffset>495300</wp:posOffset>
                </wp:positionV>
                <wp:extent cx="3063240" cy="2994660"/>
                <wp:effectExtent l="19050" t="19050" r="41910" b="34290"/>
                <wp:wrapNone/>
                <wp:docPr id="2" name="Star: 32 Point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3240" cy="2994660"/>
                        </a:xfrm>
                        <a:prstGeom prst="star32">
                          <a:avLst>
                            <a:gd name="adj" fmla="val 47169"/>
                          </a:avLst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640C61" id="_x0000_t60" coordsize="21600,21600" o:spt="60" adj="2700" path="m21600,10800l@9@18,21392,8693@11@20,20777,6667@13@22,19780,4800@15@24,18436,3163@16@23,16800,1820@14@21,14932,822@12@19,12907,208@10@17,10800,0@18@17,8693,208@20@19,6667,822@22@21,4800,1820@24@23,3163,3163@23@24,1820,4800@21@22,822,6667@19@20,208,8693@17@18,,10800@17@10,208,12907@19@12,822,14932@21@14,1820,16800@23@16,3163,18436@24@15,4800,19780@22@13,6667,20777@20@11,8693,21392@18@9,10800,21600@10@9,12907,21392@12@11,14932,20777@14@13,16800,19780@16@15,18436,18436@15@16,19780,16800@13@14,20777,14932@11@12,21392,12907@9@10xe">
                <v:stroke joinstyle="miter"/>
                <v:formulas>
                  <v:f eqn="sum 10800 0 #0"/>
                  <v:f eqn="prod @0 32610 32768"/>
                  <v:f eqn="prod @0 3212 32768"/>
                  <v:f eqn="prod @0 31357 32768"/>
                  <v:f eqn="prod @0 9512 32768"/>
                  <v:f eqn="prod @0 28899 32768"/>
                  <v:f eqn="prod @0 15447 32768"/>
                  <v:f eqn="prod @0 25330 32768"/>
                  <v:f eqn="prod @0 20788 32768"/>
                  <v:f eqn="sum @1 10800 0"/>
                  <v:f eqn="sum @2 10800 0"/>
                  <v:f eqn="sum @3 10800 0"/>
                  <v:f eqn="sum @4 10800 0"/>
                  <v:f eqn="sum @5 10800 0"/>
                  <v:f eqn="sum @6 10800 0"/>
                  <v:f eqn="sum @7 10800 0"/>
                  <v:f eqn="sum @8 10800 0"/>
                  <v:f eqn="sum 10800 0 @1"/>
                  <v:f eqn="sum 10800 0 @2"/>
                  <v:f eqn="sum 10800 0 @3"/>
                  <v:f eqn="sum 10800 0 @4"/>
                  <v:f eqn="sum 10800 0 @5"/>
                  <v:f eqn="sum 10800 0 @6"/>
                  <v:f eqn="sum 10800 0 @7"/>
                  <v:f eqn="sum 10800 0 @8"/>
                  <v:f eqn="prod @0 23170 32768"/>
                  <v:f eqn="sum @25 10800 0"/>
                  <v:f eqn="sum 10800 0 @25"/>
                </v:formulas>
                <v:path gradientshapeok="t" o:connecttype="rect" textboxrect="@27,@27,@26,@26"/>
                <v:handles>
                  <v:h position="#0,center" xrange="0,10800"/>
                </v:handles>
              </v:shapetype>
              <v:shape id="Star: 32 Points 2" o:spid="_x0000_s1026" type="#_x0000_t60" style="position:absolute;margin-left:28.2pt;margin-top:39pt;width:241.2pt;height:235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" adj="611" fillcolor="#ffd966 [1943]" strokecolor="#ffd966 [1943]" strokeweight="1pt"/>
            </w:pict>
          </mc:Fallback>
        </mc:AlternateContent>
      </w:r>
      <w:r w:rsidR="00554169">
        <w:rPr>
          <w:noProof/>
        </w:rPr>
        <w:drawing>
          <wp:inline distT="0" distB="0" distL="0" distR="0">
            <wp:extent cx="4411980" cy="3566160"/>
            <wp:effectExtent l="590550" t="838200" r="560070" b="8343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9941896">
                      <a:off x="0" y="0"/>
                      <a:ext cx="441198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D5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LcwNzIzNbG0MDBX0lEKTi0uzszPAykwrAUA8gh8oywAAAA="/>
  </w:docVars>
  <w:rsids>
    <w:rsidRoot w:val="00554169"/>
    <w:rsid w:val="00191271"/>
    <w:rsid w:val="0037270E"/>
    <w:rsid w:val="003B14F2"/>
    <w:rsid w:val="00554169"/>
    <w:rsid w:val="00712404"/>
    <w:rsid w:val="00B509E1"/>
    <w:rsid w:val="00F0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FCE2C"/>
  <w15:chartTrackingRefBased/>
  <w15:docId w15:val="{84587FFE-F640-40A9-8E1D-7F213AC8E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124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mh722@wildcats.unh.edu</dc:creator>
  <cp:keywords/>
  <dc:description/>
  <cp:lastModifiedBy>kmh722@wildcats.unh.edu</cp:lastModifiedBy>
  <cp:revision>1</cp:revision>
  <dcterms:created xsi:type="dcterms:W3CDTF">2017-05-25T14:57:00Z</dcterms:created>
  <dcterms:modified xsi:type="dcterms:W3CDTF">2017-05-25T15:46:00Z</dcterms:modified>
</cp:coreProperties>
</file>